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A6E63" w14:textId="50A757A5" w:rsidR="008A6E49" w:rsidRDefault="00AE0798" w:rsidP="00AE0798">
      <w:pPr>
        <w:pStyle w:val="Heading1"/>
        <w:jc w:val="center"/>
      </w:pPr>
      <w:r>
        <w:t>Task P5.1.5</w:t>
      </w:r>
    </w:p>
    <w:p w14:paraId="02749372" w14:textId="77777777" w:rsidR="00AE0798" w:rsidRDefault="00AE0798" w:rsidP="00AE0798"/>
    <w:p w14:paraId="3EDA2D95" w14:textId="35F30FAF" w:rsidR="00AE0798" w:rsidRDefault="00AE0798" w:rsidP="00AE0798">
      <w:r w:rsidRPr="00AE0798">
        <w:t xml:space="preserve">ALTER TABLE Student ADD gender </w:t>
      </w:r>
      <w:r w:rsidR="0052731F">
        <w:t>ENUM(‘Male</w:t>
      </w:r>
      <w:r w:rsidR="003E0E8D">
        <w:t>’, ‘Female’</w:t>
      </w:r>
      <w:r w:rsidR="0052731F">
        <w:t>)</w:t>
      </w:r>
      <w:r w:rsidRPr="00AE0798">
        <w:t xml:space="preserve"> </w:t>
      </w:r>
      <w:r w:rsidR="00EF6718">
        <w:t xml:space="preserve">ADD </w:t>
      </w:r>
      <w:r w:rsidR="0026643D">
        <w:t xml:space="preserve">Constraint </w:t>
      </w:r>
      <w:proofErr w:type="spellStart"/>
      <w:r w:rsidR="0026643D">
        <w:t>Check_gender</w:t>
      </w:r>
      <w:proofErr w:type="spellEnd"/>
      <w:r w:rsidR="0026643D">
        <w:t xml:space="preserve"> </w:t>
      </w:r>
      <w:r w:rsidRPr="00AE0798">
        <w:t>CHECK (gender</w:t>
      </w:r>
      <w:r w:rsidR="003E0E8D">
        <w:t xml:space="preserve"> in  (</w:t>
      </w:r>
      <w:r w:rsidRPr="00AE0798">
        <w:t xml:space="preserve"> 'Male' OR 'Female')</w:t>
      </w:r>
      <w:r>
        <w:t>;</w:t>
      </w:r>
    </w:p>
    <w:p w14:paraId="102464C8" w14:textId="32933B30" w:rsidR="00F85CAC" w:rsidRDefault="000C2F94" w:rsidP="00AE0798">
      <w:r w:rsidRPr="000C2F94">
        <w:rPr>
          <w:noProof/>
        </w:rPr>
        <w:drawing>
          <wp:inline distT="0" distB="0" distL="0" distR="0" wp14:anchorId="6D455007" wp14:editId="171C1A47">
            <wp:extent cx="5943600" cy="12249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2F94">
        <w:rPr>
          <w:noProof/>
        </w:rPr>
        <w:t xml:space="preserve"> </w:t>
      </w:r>
    </w:p>
    <w:p w14:paraId="3837E753" w14:textId="5FBF55F2" w:rsidR="00F85CAC" w:rsidRDefault="00F85CAC" w:rsidP="00AE0798"/>
    <w:p w14:paraId="4A51062C" w14:textId="77777777" w:rsidR="00F85CAC" w:rsidRDefault="00F85CAC" w:rsidP="00AE0798"/>
    <w:p w14:paraId="7791D239" w14:textId="216696FC" w:rsidR="00F85CAC" w:rsidRDefault="00F85CAC" w:rsidP="00AE0798">
      <w:r w:rsidRPr="00F85CAC">
        <w:t xml:space="preserve">ALTER TABLE </w:t>
      </w:r>
      <w:proofErr w:type="spellStart"/>
      <w:r w:rsidRPr="00F85CAC">
        <w:t>subj_Enrolment</w:t>
      </w:r>
      <w:proofErr w:type="spellEnd"/>
      <w:r w:rsidRPr="00F85CAC">
        <w:t xml:space="preserve"> DROP COLUMN comment;</w:t>
      </w:r>
    </w:p>
    <w:p w14:paraId="77BB0295" w14:textId="315EA6E3" w:rsidR="00F85CAC" w:rsidRPr="00AE0798" w:rsidRDefault="00F85CAC" w:rsidP="00AE0798">
      <w:r w:rsidRPr="00F85CAC">
        <w:rPr>
          <w:noProof/>
        </w:rPr>
        <w:drawing>
          <wp:inline distT="0" distB="0" distL="0" distR="0" wp14:anchorId="173526C3" wp14:editId="6D1CC793">
            <wp:extent cx="4724809" cy="12421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4809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5CAC" w:rsidRPr="00AE07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rSwtLC0tDAxNzBU0lEKTi0uzszPAykwrgUAdOq+oSwAAAA="/>
  </w:docVars>
  <w:rsids>
    <w:rsidRoot w:val="00AE0798"/>
    <w:rsid w:val="000C2F94"/>
    <w:rsid w:val="0026643D"/>
    <w:rsid w:val="003E0E8D"/>
    <w:rsid w:val="0052731F"/>
    <w:rsid w:val="00AE0798"/>
    <w:rsid w:val="00C20AD8"/>
    <w:rsid w:val="00C949CB"/>
    <w:rsid w:val="00D172BF"/>
    <w:rsid w:val="00EF6718"/>
    <w:rsid w:val="00F85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2C07E"/>
  <w15:chartTrackingRefBased/>
  <w15:docId w15:val="{C7394087-0C5D-4DB0-B146-1258E6C84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07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7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9</cp:revision>
  <cp:lastPrinted>2020-09-10T00:48:00Z</cp:lastPrinted>
  <dcterms:created xsi:type="dcterms:W3CDTF">2020-09-09T13:31:00Z</dcterms:created>
  <dcterms:modified xsi:type="dcterms:W3CDTF">2020-09-23T12:13:00Z</dcterms:modified>
</cp:coreProperties>
</file>